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54CD7" w:rsidRPr="00854CD7" w:rsidRDefault="00854CD7">
      <w:pPr>
        <w:rPr>
          <w:sz w:val="32"/>
        </w:rPr>
      </w:pPr>
      <w:r w:rsidRPr="00854CD7">
        <w:rPr>
          <w:sz w:val="32"/>
        </w:rPr>
        <w:t>1) Ass 1 government_big</w:t>
      </w:r>
    </w:p>
    <w:p w:rsidR="00854CD7" w:rsidRPr="006356D8" w:rsidRDefault="006356D8" w:rsidP="006356D8">
      <w:pPr>
        <w:pStyle w:val="ListParagraph"/>
        <w:numPr>
          <w:ilvl w:val="0"/>
          <w:numId w:val="2"/>
        </w:numPr>
        <w:spacing w:after="0"/>
        <w:rPr>
          <w:rFonts w:cstheme="minorHAnsi"/>
          <w:sz w:val="20"/>
        </w:rPr>
      </w:pPr>
      <w:r w:rsidRPr="006356D8">
        <w:rPr>
          <w:rFonts w:cstheme="minorHAnsi"/>
          <w:sz w:val="20"/>
        </w:rPr>
        <w:t>What is the source of the visual? (e.g., URL or bibliographic citation)</w:t>
      </w:r>
    </w:p>
    <w:p w:rsidR="006356D8" w:rsidRPr="006356D8" w:rsidRDefault="006356D8" w:rsidP="006356D8">
      <w:pPr>
        <w:pStyle w:val="ListParagraph"/>
        <w:numPr>
          <w:ilvl w:val="0"/>
          <w:numId w:val="4"/>
        </w:numPr>
        <w:spacing w:after="0"/>
        <w:rPr>
          <w:rFonts w:cstheme="minorHAnsi"/>
          <w:sz w:val="20"/>
        </w:rPr>
      </w:pPr>
      <w:hyperlink r:id="rId5" w:history="1">
        <w:r w:rsidRPr="006356D8">
          <w:rPr>
            <w:rStyle w:val="Hyperlink"/>
            <w:rFonts w:cstheme="minorHAnsi"/>
          </w:rPr>
          <w:t>http://www.princeton.edu/~ina/infographics/government.html</w:t>
        </w:r>
      </w:hyperlink>
    </w:p>
    <w:p w:rsidR="006356D8" w:rsidRDefault="006356D8" w:rsidP="006356D8">
      <w:pPr>
        <w:spacing w:after="0"/>
        <w:rPr>
          <w:rFonts w:cstheme="minorHAnsi"/>
          <w:sz w:val="20"/>
        </w:rPr>
      </w:pPr>
    </w:p>
    <w:p w:rsidR="006356D8" w:rsidRDefault="006356D8" w:rsidP="006356D8">
      <w:pPr>
        <w:pStyle w:val="ListParagraph"/>
        <w:numPr>
          <w:ilvl w:val="0"/>
          <w:numId w:val="2"/>
        </w:numPr>
        <w:spacing w:after="0"/>
        <w:rPr>
          <w:rFonts w:cstheme="minorHAnsi"/>
          <w:sz w:val="20"/>
        </w:rPr>
      </w:pPr>
      <w:r w:rsidRPr="006356D8">
        <w:rPr>
          <w:rFonts w:cstheme="minorHAnsi"/>
          <w:sz w:val="20"/>
        </w:rPr>
        <w:t>Who is the intended audience (i.e., decoders)? How do you know this?</w:t>
      </w:r>
    </w:p>
    <w:p w:rsidR="006356D8" w:rsidRPr="00E05BCC" w:rsidRDefault="006356D8" w:rsidP="00E05BCC">
      <w:pPr>
        <w:pStyle w:val="ListParagraph"/>
        <w:numPr>
          <w:ilvl w:val="0"/>
          <w:numId w:val="4"/>
        </w:numPr>
        <w:spacing w:after="0"/>
        <w:rPr>
          <w:rFonts w:cstheme="minorHAnsi"/>
          <w:sz w:val="20"/>
        </w:rPr>
      </w:pPr>
      <w:r w:rsidRPr="00E05BCC">
        <w:rPr>
          <w:rFonts w:cstheme="minorHAnsi"/>
          <w:sz w:val="20"/>
        </w:rPr>
        <w:t>The intended audience is Public which is clearly stated by INA (International Networks Archive) in their website.</w:t>
      </w:r>
    </w:p>
    <w:p w:rsidR="006356D8" w:rsidRDefault="006356D8" w:rsidP="006356D8">
      <w:pPr>
        <w:spacing w:after="0"/>
        <w:rPr>
          <w:rFonts w:cstheme="minorHAnsi"/>
          <w:sz w:val="20"/>
        </w:rPr>
      </w:pPr>
    </w:p>
    <w:p w:rsidR="006356D8" w:rsidRDefault="006356D8" w:rsidP="006356D8">
      <w:pPr>
        <w:pStyle w:val="ListParagraph"/>
        <w:numPr>
          <w:ilvl w:val="0"/>
          <w:numId w:val="2"/>
        </w:numPr>
        <w:spacing w:after="0"/>
        <w:rPr>
          <w:rFonts w:cstheme="minorHAnsi"/>
          <w:sz w:val="20"/>
        </w:rPr>
      </w:pPr>
      <w:r w:rsidRPr="006356D8">
        <w:rPr>
          <w:rFonts w:cstheme="minorHAnsi"/>
          <w:sz w:val="20"/>
        </w:rPr>
        <w:t>Identify the specific component(s) of the visual that is/are misleading</w:t>
      </w:r>
    </w:p>
    <w:p w:rsidR="00E05BCC" w:rsidRPr="00E05BCC" w:rsidRDefault="00E05BCC" w:rsidP="00E05BCC">
      <w:pPr>
        <w:pStyle w:val="ListParagraph"/>
        <w:numPr>
          <w:ilvl w:val="0"/>
          <w:numId w:val="4"/>
        </w:numPr>
        <w:spacing w:after="0"/>
        <w:rPr>
          <w:rFonts w:cstheme="minorHAnsi"/>
          <w:sz w:val="20"/>
        </w:rPr>
      </w:pPr>
      <w:r>
        <w:rPr>
          <w:rFonts w:cstheme="minorHAnsi"/>
          <w:sz w:val="20"/>
        </w:rPr>
        <w:t>"WHO PAID WHAT?" column at the top-left corner &amp; the "Statistics exclude" disclaimer at the bottom.</w:t>
      </w:r>
    </w:p>
    <w:p w:rsidR="00E05BCC" w:rsidRPr="002E77E7" w:rsidRDefault="00E05BCC" w:rsidP="002E77E7">
      <w:pPr>
        <w:spacing w:after="0"/>
        <w:rPr>
          <w:rFonts w:cstheme="minorHAnsi"/>
          <w:sz w:val="20"/>
        </w:rPr>
      </w:pPr>
    </w:p>
    <w:p w:rsidR="006356D8" w:rsidRDefault="002E77E7" w:rsidP="002E77E7">
      <w:pPr>
        <w:pStyle w:val="ListParagraph"/>
        <w:numPr>
          <w:ilvl w:val="0"/>
          <w:numId w:val="2"/>
        </w:numPr>
        <w:spacing w:after="0"/>
        <w:rPr>
          <w:rFonts w:cstheme="minorHAnsi"/>
          <w:sz w:val="20"/>
        </w:rPr>
      </w:pPr>
      <w:r w:rsidRPr="002E77E7">
        <w:rPr>
          <w:rFonts w:cstheme="minorHAnsi"/>
          <w:sz w:val="20"/>
        </w:rPr>
        <w:t>For each part(s) of the visualization that is/are misleading, identify the mechanism that is used: hiding relevant data to highlight what benefits us; displaying too much data to obscure reality; using graphic forms in inappropriate ways (distorting the data)</w:t>
      </w:r>
    </w:p>
    <w:p w:rsidR="00FC779A" w:rsidRDefault="00FC779A" w:rsidP="00FC779A">
      <w:pPr>
        <w:pStyle w:val="ListParagraph"/>
        <w:numPr>
          <w:ilvl w:val="1"/>
          <w:numId w:val="2"/>
        </w:numPr>
        <w:spacing w:after="0"/>
        <w:rPr>
          <w:rFonts w:cstheme="minorHAnsi"/>
          <w:sz w:val="20"/>
        </w:rPr>
      </w:pPr>
      <w:r>
        <w:rPr>
          <w:rFonts w:cstheme="minorHAnsi"/>
          <w:sz w:val="20"/>
        </w:rPr>
        <w:t>All the following are misleading in the infographic.</w:t>
      </w:r>
    </w:p>
    <w:p w:rsidR="00FC779A" w:rsidRPr="00FC779A" w:rsidRDefault="00E05BCC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FC779A">
        <w:rPr>
          <w:rFonts w:cstheme="minorHAnsi"/>
          <w:sz w:val="20"/>
        </w:rPr>
        <w:t>Hiding relevant data</w:t>
      </w:r>
    </w:p>
    <w:p w:rsidR="00E05BCC" w:rsidRPr="00FC779A" w:rsidRDefault="00E05BCC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FC779A">
        <w:rPr>
          <w:sz w:val="20"/>
        </w:rPr>
        <w:t>Displaying too much data and obscuring reality</w:t>
      </w:r>
    </w:p>
    <w:p w:rsidR="00E05BCC" w:rsidRPr="00E05BCC" w:rsidRDefault="00E05BCC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E05BCC">
        <w:rPr>
          <w:sz w:val="20"/>
        </w:rPr>
        <w:t>Distorting data through visual forms</w:t>
      </w:r>
    </w:p>
    <w:p w:rsidR="002E77E7" w:rsidRDefault="002E77E7" w:rsidP="002E77E7">
      <w:pPr>
        <w:spacing w:after="0"/>
        <w:rPr>
          <w:rFonts w:cstheme="minorHAnsi"/>
          <w:sz w:val="20"/>
        </w:rPr>
      </w:pPr>
    </w:p>
    <w:p w:rsidR="00E05BCC" w:rsidRDefault="00E05BCC" w:rsidP="002E77E7">
      <w:pPr>
        <w:spacing w:after="0"/>
        <w:rPr>
          <w:rFonts w:cstheme="minorHAnsi"/>
          <w:sz w:val="20"/>
        </w:rPr>
      </w:pPr>
    </w:p>
    <w:p w:rsidR="002E77E7" w:rsidRDefault="002E77E7" w:rsidP="002E77E7">
      <w:pPr>
        <w:pStyle w:val="ListParagraph"/>
        <w:numPr>
          <w:ilvl w:val="0"/>
          <w:numId w:val="2"/>
        </w:numPr>
        <w:spacing w:after="0"/>
        <w:rPr>
          <w:rFonts w:cstheme="minorHAnsi"/>
          <w:sz w:val="20"/>
        </w:rPr>
      </w:pPr>
      <w:r w:rsidRPr="002E77E7">
        <w:rPr>
          <w:rFonts w:cstheme="minorHAnsi"/>
          <w:sz w:val="20"/>
        </w:rPr>
        <w:t>Explain how the mechanisms are used to mislead</w:t>
      </w:r>
    </w:p>
    <w:p w:rsidR="00FC779A" w:rsidRPr="00E05BCC" w:rsidRDefault="00FC779A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E05BCC">
        <w:rPr>
          <w:rFonts w:cstheme="minorHAnsi"/>
          <w:sz w:val="20"/>
        </w:rPr>
        <w:t>Hiding relevant data</w:t>
      </w:r>
      <w:r>
        <w:rPr>
          <w:rFonts w:cstheme="minorHAnsi"/>
          <w:sz w:val="20"/>
        </w:rPr>
        <w:t>: Many high-paid government job categories were not shown in the infographic, examples, FBI (</w:t>
      </w:r>
      <w:r w:rsidRPr="00295426">
        <w:rPr>
          <w:sz w:val="20"/>
        </w:rPr>
        <w:t>Federal Bureau of Investigation</w:t>
      </w:r>
      <w:r>
        <w:rPr>
          <w:sz w:val="20"/>
        </w:rPr>
        <w:t>), Judicial, Senate, Governors, etc.</w:t>
      </w:r>
    </w:p>
    <w:p w:rsidR="00FC779A" w:rsidRPr="00E05BCC" w:rsidRDefault="00FC779A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E05BCC">
        <w:rPr>
          <w:sz w:val="20"/>
        </w:rPr>
        <w:t>Displaying too much data and obscuring reality</w:t>
      </w:r>
      <w:r>
        <w:rPr>
          <w:sz w:val="20"/>
        </w:rPr>
        <w:t>: Too many clumsy data on the background.</w:t>
      </w:r>
    </w:p>
    <w:p w:rsidR="00FC779A" w:rsidRPr="00E05BCC" w:rsidRDefault="00FC779A" w:rsidP="00FC779A">
      <w:pPr>
        <w:pStyle w:val="ListParagraph"/>
        <w:numPr>
          <w:ilvl w:val="2"/>
          <w:numId w:val="2"/>
        </w:numPr>
        <w:spacing w:after="0"/>
        <w:rPr>
          <w:rFonts w:cstheme="minorHAnsi"/>
          <w:sz w:val="18"/>
        </w:rPr>
      </w:pPr>
      <w:r w:rsidRPr="00E05BCC">
        <w:rPr>
          <w:sz w:val="20"/>
        </w:rPr>
        <w:t>Distorting data through visual forms</w:t>
      </w:r>
      <w:r>
        <w:rPr>
          <w:sz w:val="20"/>
        </w:rPr>
        <w:t>: The font sizes and the amounts are depicted randomly which distorts the decoder, in other words, the significance of the font-sizes are not explicit leaving the individuals for their own interpretations.</w:t>
      </w:r>
    </w:p>
    <w:p w:rsidR="002E77E7" w:rsidRDefault="002E77E7" w:rsidP="002E77E7">
      <w:pPr>
        <w:spacing w:after="0"/>
        <w:rPr>
          <w:rFonts w:cstheme="minorHAnsi"/>
          <w:sz w:val="20"/>
        </w:rPr>
      </w:pPr>
    </w:p>
    <w:p w:rsidR="00E05BCC" w:rsidRDefault="00E05BCC" w:rsidP="002E77E7">
      <w:pPr>
        <w:spacing w:after="0"/>
        <w:rPr>
          <w:rFonts w:cstheme="minorHAnsi"/>
          <w:sz w:val="20"/>
        </w:rPr>
      </w:pPr>
    </w:p>
    <w:p w:rsidR="002E77E7" w:rsidRPr="002E77E7" w:rsidRDefault="002E77E7" w:rsidP="002E77E7">
      <w:pPr>
        <w:spacing w:after="0"/>
        <w:rPr>
          <w:rFonts w:cstheme="minorHAnsi"/>
          <w:sz w:val="20"/>
        </w:rPr>
      </w:pPr>
    </w:p>
    <w:p w:rsidR="006356D8" w:rsidRPr="006356D8" w:rsidRDefault="006356D8" w:rsidP="006356D8">
      <w:pPr>
        <w:spacing w:after="0"/>
        <w:rPr>
          <w:rFonts w:cstheme="minorHAnsi"/>
          <w:sz w:val="20"/>
        </w:rPr>
      </w:pPr>
    </w:p>
    <w:p w:rsidR="006356D8" w:rsidRPr="006356D8" w:rsidRDefault="006356D8" w:rsidP="006356D8">
      <w:pPr>
        <w:spacing w:after="0"/>
        <w:rPr>
          <w:rFonts w:cstheme="minorHAnsi"/>
          <w:sz w:val="20"/>
        </w:rPr>
      </w:pPr>
    </w:p>
    <w:p w:rsidR="006356D8" w:rsidRPr="006356D8" w:rsidRDefault="006356D8" w:rsidP="006356D8">
      <w:pPr>
        <w:spacing w:after="0"/>
        <w:rPr>
          <w:rFonts w:cstheme="minorHAnsi"/>
          <w:sz w:val="20"/>
        </w:rPr>
      </w:pPr>
    </w:p>
    <w:p w:rsidR="006356D8" w:rsidRDefault="006356D8" w:rsidP="006356D8">
      <w:pPr>
        <w:spacing w:after="0"/>
        <w:rPr>
          <w:sz w:val="32"/>
        </w:rPr>
      </w:pPr>
      <w:r>
        <w:rPr>
          <w:sz w:val="32"/>
        </w:rPr>
        <w:br w:type="page"/>
      </w:r>
    </w:p>
    <w:p w:rsidR="00854CD7" w:rsidRPr="00854CD7" w:rsidRDefault="00854CD7">
      <w:pPr>
        <w:rPr>
          <w:sz w:val="32"/>
        </w:rPr>
      </w:pPr>
      <w:r>
        <w:rPr>
          <w:sz w:val="32"/>
        </w:rPr>
        <w:lastRenderedPageBreak/>
        <w:t xml:space="preserve">2) </w:t>
      </w:r>
      <w:r w:rsidRPr="00854CD7">
        <w:rPr>
          <w:sz w:val="32"/>
        </w:rPr>
        <w:t>Ass 1 dem-rep.png</w:t>
      </w:r>
    </w:p>
    <w:p w:rsidR="00854CD7" w:rsidRDefault="00854CD7">
      <w:r w:rsidRPr="00854CD7">
        <w:t>https://cloud.netlifyusercontent.com/assets/344dbf88-fdf9-42bb-adb4-46f01eedd629/35ff34cb-9801-4764-b925-285fa29cc154/dem-rep.png</w:t>
      </w:r>
    </w:p>
    <w:sectPr w:rsidR="00854CD7" w:rsidSect="00DE7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297C8E"/>
    <w:multiLevelType w:val="hybridMultilevel"/>
    <w:tmpl w:val="56EAB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B22FEC"/>
    <w:multiLevelType w:val="hybridMultilevel"/>
    <w:tmpl w:val="496AF1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FE2A3C"/>
    <w:multiLevelType w:val="hybridMultilevel"/>
    <w:tmpl w:val="F85A57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3C089B"/>
    <w:multiLevelType w:val="hybridMultilevel"/>
    <w:tmpl w:val="BFCEE7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78A816FE"/>
    <w:multiLevelType w:val="hybridMultilevel"/>
    <w:tmpl w:val="BEBCABE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M3MrUwMjAwMzE2NjRV0lEKTi0uzszPAykwrgUASr5UMiwAAAA="/>
  </w:docVars>
  <w:rsids>
    <w:rsidRoot w:val="00887397"/>
    <w:rsid w:val="00295426"/>
    <w:rsid w:val="002E77E7"/>
    <w:rsid w:val="00350E76"/>
    <w:rsid w:val="006356D8"/>
    <w:rsid w:val="00854CD7"/>
    <w:rsid w:val="00887397"/>
    <w:rsid w:val="00BA1573"/>
    <w:rsid w:val="00DE77A2"/>
    <w:rsid w:val="00E05BCC"/>
    <w:rsid w:val="00FC77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77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56D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356D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princeton.edu/~ina/infographics/governmen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</dc:creator>
  <cp:lastModifiedBy>Bala</cp:lastModifiedBy>
  <cp:revision>4</cp:revision>
  <dcterms:created xsi:type="dcterms:W3CDTF">2019-10-28T08:43:00Z</dcterms:created>
  <dcterms:modified xsi:type="dcterms:W3CDTF">2019-10-28T13:28:00Z</dcterms:modified>
</cp:coreProperties>
</file>